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Commitment</w:t>
      </w:r>
      <w:r>
        <w:t xml:space="preserve"> </w:t>
      </w:r>
      <w:r>
        <w:t xml:space="preserve">to</w:t>
      </w:r>
      <w:r>
        <w:t xml:space="preserve"> </w:t>
      </w:r>
      <w:r>
        <w:t xml:space="preserve">Saudi</w:t>
      </w:r>
      <w:r>
        <w:t xml:space="preserve"> </w:t>
      </w:r>
      <w:r>
        <w:t xml:space="preserve">Arabia</w:t>
      </w:r>
      <w:r>
        <w:t xml:space="preserve"> </w:t>
      </w:r>
      <w:r>
        <w:t xml:space="preserve">Jeddah</w:t>
      </w:r>
    </w:p>
    <w:bookmarkStart w:id="20" w:name="X5c44498dbf49a68580f931bea41f296326a186a"/>
    <w:p>
      <w:pPr>
        <w:pStyle w:val="Heading1"/>
      </w:pPr>
      <w:r>
        <w:t xml:space="preserve">Personal Statement: A Dedicated Veterinarian's Commitment to Serving the Community of Saudi Arabia Jeddah</w:t>
      </w:r>
    </w:p>
    <w:p>
      <w:pPr>
        <w:pStyle w:val="FirstParagraph"/>
      </w:pPr>
      <w:r>
        <w:t xml:space="preserve">From my earliest childhood memories, I have been captivated by the profound bond between animals and humans—a connection that transcends language and culture. This deep-seated passion has driven me to pursue a career as a Veterinarian, culminating in my formal qualifications from [University Name], where I graduated with honors in Veterinary Medicine. My journey has now reached a pivotal point: the opportunity to contribute my skills, compassion, and professional dedication to the vibrant and evolving veterinary landscape of Saudi Arabia Jeddah. This Personal Statement articulates not only my academic and clinical preparedness but also my sincere commitment to aligning with the unique needs of this remarkable city and its community under Saudi Vision 2030.</w:t>
      </w:r>
    </w:p>
    <w:p>
      <w:pPr>
        <w:pStyle w:val="BodyText"/>
      </w:pPr>
      <w:r>
        <w:t xml:space="preserve">My formal education provided a rigorous foundation in medical science, surgical techniques, preventative care, and animal behavior. During my clinical rotations at [Hospital/University Clinic Name], I managed a diverse caseload including companion animals, exotic species, and livestock. Crucially, I sought experiences that exposed me to cross-cultural veterinary practice—working with clients from varied backgrounds reinforced my understanding of the importance of cultural sensitivity in healthcare delivery. This experience was invaluable preparation for entering the dynamic environment of Saudi Arabia Jeddah, where expatriate communities coexist alongside Saudi nationals with distinct traditions and expectations regarding animal care. I understood early that a successful Veterinarian must not only possess clinical expertise but also the ability to build trust within a culturally rich framework.</w:t>
      </w:r>
    </w:p>
    <w:p>
      <w:pPr>
        <w:pStyle w:val="BodyText"/>
      </w:pPr>
      <w:r>
        <w:t xml:space="preserve">My clinical philosophy centers on holistic patient care combined with community education—a principle deeply resonant with the strategic direction of Saudi Arabia’s veterinary sector. Recognizing the significant growth in pet ownership across Saudi cities like Jeddah, I have proactively engaged in research regarding regional animal health challenges. This includes understanding common conditions exacerbated by Jeddah’s coastal climate and urban environment, such as heat-related illnesses, parasitic infections prevalent in tropical regions, and dental diseases linked to specific dietary habits. Furthermore, I am committed to upholding the highest ethical standards mandated by Saudi Arabia's Veterinary Medicine Act (2019), ensuring all practices comply with national regulations regarding animal welfare, zoonotic disease control, and professional licensing—a critical consideration for any foreign Veterinarian seeking to serve in Saudi Arabia Jeddah.</w:t>
      </w:r>
    </w:p>
    <w:p>
      <w:pPr>
        <w:pStyle w:val="BodyText"/>
      </w:pPr>
      <w:r>
        <w:t xml:space="preserve">What truly motivates me is the opportunity to contribute to the advancement of veterinary medicine within Saudi Arabia Jeddah. The city stands at an exciting intersection: it’s a major economic hub with rapidly expanding middle and upper-income demographics, leading to increased demand for high-quality pet care. Simultaneously, the Kingdom is actively investing in healthcare infrastructure through Vision 2030, creating a fertile environment for veterinary professionals to innovate and improve community health outcomes. I am eager to bring my skills in diagnostics, surgery (including orthopedic and soft tissue procedures), and client communication to support this growth. More importantly, I am deeply respectful of the Islamic perspective on animal welfare—ensuring care aligns with ethical principles that prioritize compassion for all living creatures as mandated by Islamic teachings. This understanding is not merely academic; it informs my daily interactions, from discussing pet care options to explaining medical procedures with sensitivity to cultural values.</w:t>
      </w:r>
    </w:p>
    <w:p>
      <w:pPr>
        <w:pStyle w:val="BodyText"/>
      </w:pPr>
      <w:r>
        <w:t xml:space="preserve">Jeddah’s unique character demands a Veterinarian who appreciates its blend of ancient heritage and modern progress. As a city historically connected to trade and culture along the Red Sea, Jeddah attracts a cosmopolitan population seeking reliable veterinary services for their beloved pets. I am prepared to serve this diverse community with patience, empathy, and professional excellence. I actively engage in continuous learning—recently completing certifications in advanced canine dentistry and feline behavior management—to ensure my skills remain current and applicable to the specific needs of Jeddah’s residents. My fluency in English is complemented by foundational Arabic language skills, enabling me to communicate effectively with local clients and colleagues, fostering stronger patient trust—a vital component of successful veterinary practice in Saudi Arabia.</w:t>
      </w:r>
    </w:p>
    <w:p>
      <w:pPr>
        <w:pStyle w:val="BodyText"/>
      </w:pPr>
      <w:r>
        <w:t xml:space="preserve">I understand that being a Veterinarian in Saudi Arabia Jeddah extends beyond the clinical setting. It involves participating in community initiatives to promote responsible pet ownership, disease prevention programs, and public education on animal welfare. I am keen to collaborate with local veterinary associations and government bodies like the Ministry of Environment, Water and Agriculture (MEWA) to support national efforts in safeguarding animal health. This aligns perfectly with my long-term vision: to become a respected member of Jeddah’s veterinary community, contributing not just as a clinician but as an advocate for ethical standards and professional development within the field.</w:t>
      </w:r>
    </w:p>
    <w:p>
      <w:pPr>
        <w:pStyle w:val="BodyText"/>
      </w:pPr>
      <w:r>
        <w:t xml:space="preserve">My ultimate goal is to establish a practice rooted in compassion, professionalism, and cultural awareness—precisely the ethos needed for success in Saudi Arabia Jeddah. I am committed to embracing the rich tapestry of Jeddah’s culture while advancing veterinary care to meet international standards. This Personal Statement is not merely an introduction; it is a testament to my unwavering dedication to becoming a valued Veterinarian within your community, contributing meaningfully towards the health and happiness of animals and their human companions in this extraordinary city. I am ready to bring my passion, skills, and respect for Saudi Arabia’s vision forward into practice at every level of care.</w:t>
      </w:r>
    </w:p>
    <w:p>
      <w:pPr>
        <w:pStyle w:val="BodyText"/>
      </w:pPr>
      <w:r>
        <w:t xml:space="preserve">Thank you for considering my application. I eagerly anticipate the opportunity to discuss how my background, values, and commitment align with the mission of serving the people and animals of Jeddah within the Kingdom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Commitment to Saudi Arabia Jeddah</dc:title>
  <dc:creator/>
  <dc:language>en</dc:language>
  <cp:keywords/>
  <dcterms:created xsi:type="dcterms:W3CDTF">2026-07-23T04:44:32Z</dcterms:created>
  <dcterms:modified xsi:type="dcterms:W3CDTF">2026-07-23T04:44:32Z</dcterms:modified>
</cp:coreProperties>
</file>

<file path=docProps/custom.xml><?xml version="1.0" encoding="utf-8"?>
<Properties xmlns="http://schemas.openxmlformats.org/officeDocument/2006/custom-properties" xmlns:vt="http://schemas.openxmlformats.org/officeDocument/2006/docPropsVTypes"/>
</file>